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196280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9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aja Wojciechow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gda Stachanczy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